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34792" w:rsidP="009344FF">
      <w:r w:rsidRPr="00B34792">
        <w:t xml:space="preserve">Based on </w:t>
      </w:r>
      <w:proofErr w:type="gramStart"/>
      <w:r w:rsidRPr="00B34792">
        <w:t>reviewers</w:t>
      </w:r>
      <w:proofErr w:type="gramEnd"/>
      <w:r w:rsidRPr="00B34792">
        <w:t xml:space="preserve"> comments accepted for publication</w:t>
      </w:r>
      <w:r w:rsidR="007F5FB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15B43" w:rsidRPr="00E1783E" w:rsidRDefault="00315B43" w:rsidP="009344FF">
      <w:bookmarkStart w:id="0" w:name="_GoBack"/>
      <w:r w:rsidRPr="00E1783E">
        <w:t xml:space="preserve">Prof.  Ashish Anand, University of </w:t>
      </w:r>
      <w:proofErr w:type="spellStart"/>
      <w:r w:rsidRPr="00E1783E">
        <w:t>Mississipi</w:t>
      </w:r>
      <w:proofErr w:type="spellEnd"/>
      <w:r w:rsidRPr="00E1783E">
        <w:t xml:space="preserve"> Medical </w:t>
      </w:r>
      <w:proofErr w:type="spellStart"/>
      <w:r w:rsidRPr="00E1783E">
        <w:t>Center</w:t>
      </w:r>
      <w:proofErr w:type="spellEnd"/>
      <w:r w:rsidRPr="00E1783E">
        <w:t xml:space="preserve">, </w:t>
      </w:r>
      <w:proofErr w:type="spellStart"/>
      <w:r w:rsidRPr="00E1783E">
        <w:t>USA</w:t>
      </w:r>
      <w:bookmarkEnd w:id="0"/>
      <w:proofErr w:type="spellEnd"/>
    </w:p>
    <w:sectPr w:rsidR="00315B43" w:rsidRPr="00E178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TY3MDQ3MzWxMDFQ0lEKTi0uzszPAykwrAUAkvPfBCwAAAA="/>
  </w:docVars>
  <w:rsids>
    <w:rsidRoot w:val="00A72896"/>
    <w:rsid w:val="002C0B2C"/>
    <w:rsid w:val="00315B43"/>
    <w:rsid w:val="00426810"/>
    <w:rsid w:val="007F5FB9"/>
    <w:rsid w:val="009344FF"/>
    <w:rsid w:val="009F328F"/>
    <w:rsid w:val="00A72896"/>
    <w:rsid w:val="00B34792"/>
    <w:rsid w:val="00E1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CCF1C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30T11:30:00Z</dcterms:modified>
</cp:coreProperties>
</file>